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EA2607" w14:textId="197124F2" w:rsidR="00B66612" w:rsidRPr="00FF0D9A" w:rsidRDefault="00B66612">
      <w:pPr>
        <w:rPr>
          <w:szCs w:val="21"/>
        </w:rPr>
      </w:pPr>
      <w:r w:rsidRPr="00FF0D9A">
        <w:rPr>
          <w:rFonts w:hint="eastAsia"/>
          <w:szCs w:val="21"/>
        </w:rPr>
        <w:t>R</w:t>
      </w:r>
      <w:r w:rsidRPr="00FF0D9A">
        <w:rPr>
          <w:szCs w:val="21"/>
        </w:rPr>
        <w:t xml:space="preserve">eiwa </w:t>
      </w:r>
      <w:r w:rsidRPr="00FF0D9A">
        <w:rPr>
          <w:rFonts w:hint="eastAsia"/>
          <w:szCs w:val="21"/>
        </w:rPr>
        <w:t>●●</w:t>
      </w:r>
      <w:r w:rsidRPr="00FF0D9A">
        <w:rPr>
          <w:szCs w:val="21"/>
        </w:rPr>
        <w:t>(20</w:t>
      </w:r>
      <w:r w:rsidRPr="00FF0D9A">
        <w:rPr>
          <w:rFonts w:hint="eastAsia"/>
          <w:szCs w:val="21"/>
        </w:rPr>
        <w:t>××)</w:t>
      </w:r>
      <w:r w:rsidRPr="00FF0D9A">
        <w:rPr>
          <w:szCs w:val="21"/>
        </w:rPr>
        <w:t xml:space="preserve"> ( </w:t>
      </w:r>
      <w:proofErr w:type="spellStart"/>
      <w:r w:rsidRPr="00901908">
        <w:rPr>
          <w:i/>
          <w:iCs/>
          <w:szCs w:val="21"/>
        </w:rPr>
        <w:t>Ie</w:t>
      </w:r>
      <w:proofErr w:type="spellEnd"/>
      <w:r w:rsidRPr="00901908">
        <w:rPr>
          <w:i/>
          <w:iCs/>
          <w:szCs w:val="21"/>
        </w:rPr>
        <w:t xml:space="preserve"> Ho</w:t>
      </w:r>
      <w:r w:rsidRPr="00FF0D9A">
        <w:rPr>
          <w:szCs w:val="21"/>
        </w:rPr>
        <w:t xml:space="preserve">) No. </w:t>
      </w:r>
      <w:r w:rsidRPr="00FF0D9A">
        <w:rPr>
          <w:rFonts w:hint="eastAsia"/>
          <w:szCs w:val="21"/>
        </w:rPr>
        <w:t xml:space="preserve">●●● </w:t>
      </w:r>
      <w:r w:rsidRPr="00FF0D9A">
        <w:rPr>
          <w:szCs w:val="21"/>
        </w:rPr>
        <w:t xml:space="preserve">  Case of Requesting </w:t>
      </w:r>
      <w:r w:rsidR="00CC1265">
        <w:rPr>
          <w:szCs w:val="21"/>
        </w:rPr>
        <w:t xml:space="preserve">for </w:t>
      </w:r>
      <w:r w:rsidRPr="00FF0D9A">
        <w:rPr>
          <w:szCs w:val="21"/>
        </w:rPr>
        <w:t>Divorce</w:t>
      </w:r>
    </w:p>
    <w:p w14:paraId="4D8E2095" w14:textId="034F8768" w:rsidR="00B66612" w:rsidRPr="00FF0D9A" w:rsidRDefault="00B66612">
      <w:pPr>
        <w:rPr>
          <w:szCs w:val="21"/>
        </w:rPr>
      </w:pPr>
      <w:r w:rsidRPr="00FF0D9A">
        <w:rPr>
          <w:rFonts w:hint="eastAsia"/>
          <w:szCs w:val="21"/>
        </w:rPr>
        <w:t>P</w:t>
      </w:r>
      <w:r w:rsidRPr="00FF0D9A">
        <w:rPr>
          <w:szCs w:val="21"/>
        </w:rPr>
        <w:t xml:space="preserve">laintiff      </w:t>
      </w:r>
      <w:r w:rsidRPr="00FF0D9A">
        <w:rPr>
          <w:rFonts w:hint="eastAsia"/>
          <w:szCs w:val="21"/>
        </w:rPr>
        <w:t>●●　●●</w:t>
      </w:r>
    </w:p>
    <w:p w14:paraId="797D7D00" w14:textId="1860D3F0" w:rsidR="00B66612" w:rsidRPr="00FF0D9A" w:rsidRDefault="00B66612">
      <w:pPr>
        <w:rPr>
          <w:szCs w:val="21"/>
        </w:rPr>
      </w:pPr>
      <w:r w:rsidRPr="00FF0D9A">
        <w:rPr>
          <w:rFonts w:hint="eastAsia"/>
          <w:szCs w:val="21"/>
        </w:rPr>
        <w:t>D</w:t>
      </w:r>
      <w:r w:rsidRPr="00FF0D9A">
        <w:rPr>
          <w:szCs w:val="21"/>
        </w:rPr>
        <w:t xml:space="preserve">efendant    </w:t>
      </w:r>
      <w:r w:rsidRPr="00FF0D9A">
        <w:rPr>
          <w:rFonts w:hint="eastAsia"/>
          <w:szCs w:val="21"/>
        </w:rPr>
        <w:t>●●　●●</w:t>
      </w:r>
    </w:p>
    <w:p w14:paraId="55AF5243" w14:textId="41F3B765" w:rsidR="00B66612" w:rsidRPr="00FF0D9A" w:rsidRDefault="00B66612">
      <w:pPr>
        <w:rPr>
          <w:szCs w:val="21"/>
        </w:rPr>
      </w:pPr>
    </w:p>
    <w:p w14:paraId="3DCF7C7A" w14:textId="165437A8" w:rsidR="00B66612" w:rsidRPr="00FF0D9A" w:rsidRDefault="00B66612" w:rsidP="00FF0D9A">
      <w:pPr>
        <w:jc w:val="center"/>
        <w:rPr>
          <w:sz w:val="24"/>
          <w:szCs w:val="24"/>
        </w:rPr>
      </w:pPr>
      <w:r w:rsidRPr="00FF0D9A">
        <w:rPr>
          <w:sz w:val="24"/>
          <w:szCs w:val="24"/>
        </w:rPr>
        <w:t>PETITION FOR EVIDENCE</w:t>
      </w:r>
    </w:p>
    <w:p w14:paraId="70B2A71D" w14:textId="10C1F85A" w:rsidR="00B66612" w:rsidRPr="00FF0D9A" w:rsidRDefault="00B66612">
      <w:pPr>
        <w:rPr>
          <w:szCs w:val="21"/>
        </w:rPr>
      </w:pPr>
    </w:p>
    <w:p w14:paraId="7C614F10" w14:textId="68A299C3" w:rsidR="00B66612" w:rsidRPr="00FF0D9A" w:rsidRDefault="00B66612" w:rsidP="00FF0D9A">
      <w:pPr>
        <w:wordWrap w:val="0"/>
        <w:jc w:val="right"/>
        <w:rPr>
          <w:szCs w:val="21"/>
        </w:rPr>
      </w:pPr>
      <w:r w:rsidRPr="00FF0D9A">
        <w:rPr>
          <w:szCs w:val="21"/>
        </w:rPr>
        <w:t xml:space="preserve">Month/Date/Year      /      /      </w:t>
      </w:r>
      <w:r w:rsidR="00FF0D9A">
        <w:rPr>
          <w:rFonts w:hint="eastAsia"/>
          <w:szCs w:val="21"/>
        </w:rPr>
        <w:t xml:space="preserve">　</w:t>
      </w:r>
    </w:p>
    <w:p w14:paraId="7FF41F33" w14:textId="535DEB2D" w:rsidR="00B66612" w:rsidRPr="00FF0D9A" w:rsidRDefault="00B66612">
      <w:pPr>
        <w:rPr>
          <w:szCs w:val="21"/>
        </w:rPr>
      </w:pPr>
    </w:p>
    <w:p w14:paraId="5513FCBB" w14:textId="5543C6AC" w:rsidR="00B66612" w:rsidRPr="00FF0D9A" w:rsidRDefault="00B66612">
      <w:pPr>
        <w:rPr>
          <w:szCs w:val="21"/>
        </w:rPr>
      </w:pPr>
      <w:r w:rsidRPr="00FF0D9A">
        <w:rPr>
          <w:rFonts w:hint="eastAsia"/>
          <w:szCs w:val="21"/>
        </w:rPr>
        <w:t>●●</w:t>
      </w:r>
      <w:r w:rsidRPr="00FF0D9A">
        <w:rPr>
          <w:szCs w:val="21"/>
        </w:rPr>
        <w:t xml:space="preserve"> Family Court, Family Affairs Division </w:t>
      </w:r>
      <w:r w:rsidRPr="00FF0D9A">
        <w:rPr>
          <w:rFonts w:hint="eastAsia"/>
          <w:szCs w:val="21"/>
        </w:rPr>
        <w:t>●●</w:t>
      </w:r>
    </w:p>
    <w:p w14:paraId="24298B7A" w14:textId="68D89CBD" w:rsidR="00B66612" w:rsidRPr="00FF0D9A" w:rsidRDefault="00B66612">
      <w:pPr>
        <w:rPr>
          <w:szCs w:val="21"/>
        </w:rPr>
      </w:pPr>
    </w:p>
    <w:p w14:paraId="5901DB32" w14:textId="4F5B04D7" w:rsidR="00B66612" w:rsidRPr="00FF0D9A" w:rsidRDefault="00B66612" w:rsidP="00FF0D9A">
      <w:pPr>
        <w:jc w:val="right"/>
        <w:rPr>
          <w:szCs w:val="21"/>
        </w:rPr>
      </w:pPr>
      <w:r w:rsidRPr="00FF0D9A">
        <w:rPr>
          <w:rFonts w:hint="eastAsia"/>
          <w:szCs w:val="21"/>
        </w:rPr>
        <w:t>A</w:t>
      </w:r>
      <w:r w:rsidRPr="00FF0D9A">
        <w:rPr>
          <w:szCs w:val="21"/>
        </w:rPr>
        <w:t xml:space="preserve">ttorney for Plaintiff  </w:t>
      </w:r>
      <w:r w:rsidRPr="00FF0D9A">
        <w:rPr>
          <w:rFonts w:hint="eastAsia"/>
          <w:szCs w:val="21"/>
        </w:rPr>
        <w:t>●●　●●　[</w:t>
      </w:r>
      <w:r w:rsidRPr="00FF0D9A">
        <w:rPr>
          <w:szCs w:val="21"/>
        </w:rPr>
        <w:t>seal]</w:t>
      </w:r>
    </w:p>
    <w:p w14:paraId="71D5809F" w14:textId="26B44FC5" w:rsidR="00B66612" w:rsidRPr="00FF0D9A" w:rsidRDefault="00B66612">
      <w:pPr>
        <w:rPr>
          <w:szCs w:val="21"/>
        </w:rPr>
      </w:pPr>
    </w:p>
    <w:p w14:paraId="6E6503B8" w14:textId="344C8ACD" w:rsidR="00B66612" w:rsidRPr="00FF0D9A" w:rsidRDefault="00B66612">
      <w:pPr>
        <w:rPr>
          <w:szCs w:val="21"/>
        </w:rPr>
      </w:pPr>
    </w:p>
    <w:p w14:paraId="7775B61B" w14:textId="4B40524E" w:rsidR="00B66612" w:rsidRPr="00FF0D9A" w:rsidRDefault="00B66612">
      <w:pPr>
        <w:rPr>
          <w:szCs w:val="21"/>
        </w:rPr>
      </w:pPr>
      <w:r w:rsidRPr="00FF0D9A">
        <w:rPr>
          <w:rFonts w:hint="eastAsia"/>
          <w:szCs w:val="21"/>
        </w:rPr>
        <w:t>1</w:t>
      </w:r>
      <w:r w:rsidRPr="00FF0D9A">
        <w:rPr>
          <w:szCs w:val="21"/>
        </w:rPr>
        <w:t>. Request for Examination of Plaintiff Him/Herself</w:t>
      </w:r>
    </w:p>
    <w:p w14:paraId="7DA244BC" w14:textId="4188530D" w:rsidR="00B66612" w:rsidRPr="00FF0D9A" w:rsidRDefault="00B66612" w:rsidP="00FF0D9A">
      <w:pPr>
        <w:ind w:firstLineChars="200" w:firstLine="490"/>
        <w:rPr>
          <w:szCs w:val="21"/>
        </w:rPr>
      </w:pPr>
      <w:r w:rsidRPr="00FF0D9A">
        <w:rPr>
          <w:rFonts w:hint="eastAsia"/>
          <w:szCs w:val="21"/>
        </w:rPr>
        <w:t>(</w:t>
      </w:r>
      <w:r w:rsidRPr="00FF0D9A">
        <w:rPr>
          <w:szCs w:val="21"/>
        </w:rPr>
        <w:t>Scheduled time for the direct examination: 20 minutes)</w:t>
      </w:r>
    </w:p>
    <w:p w14:paraId="578CBA4B" w14:textId="5D267781" w:rsidR="00B66612" w:rsidRPr="00FF0D9A" w:rsidRDefault="00B66612" w:rsidP="00FF0D9A">
      <w:pPr>
        <w:ind w:firstLineChars="100" w:firstLine="245"/>
        <w:rPr>
          <w:szCs w:val="21"/>
        </w:rPr>
      </w:pPr>
      <w:r w:rsidRPr="00FF0D9A">
        <w:rPr>
          <w:rFonts w:hint="eastAsia"/>
          <w:szCs w:val="21"/>
        </w:rPr>
        <w:t>(</w:t>
      </w:r>
      <w:r w:rsidRPr="00FF0D9A">
        <w:rPr>
          <w:szCs w:val="21"/>
        </w:rPr>
        <w:t>1) Purpose of Proof</w:t>
      </w:r>
    </w:p>
    <w:p w14:paraId="27C37073" w14:textId="33955293" w:rsidR="00B66612" w:rsidRPr="00FF0D9A" w:rsidRDefault="00B66612" w:rsidP="00FF0D9A">
      <w:pPr>
        <w:ind w:firstLineChars="200" w:firstLine="490"/>
        <w:rPr>
          <w:szCs w:val="21"/>
        </w:rPr>
      </w:pPr>
      <w:r w:rsidRPr="00FF0D9A">
        <w:rPr>
          <w:rFonts w:hint="eastAsia"/>
          <w:szCs w:val="21"/>
        </w:rPr>
        <w:t>①</w:t>
      </w:r>
      <w:r w:rsidRPr="00FF0D9A">
        <w:rPr>
          <w:szCs w:val="21"/>
        </w:rPr>
        <w:t>Defendant has continued to abuse Plaintiff mentally and economically.</w:t>
      </w:r>
    </w:p>
    <w:p w14:paraId="7B43BD42" w14:textId="10B59246" w:rsidR="00B66612" w:rsidRPr="00FF0D9A" w:rsidRDefault="00B66612" w:rsidP="00FF0D9A">
      <w:pPr>
        <w:ind w:firstLineChars="200" w:firstLine="490"/>
        <w:rPr>
          <w:szCs w:val="21"/>
        </w:rPr>
      </w:pPr>
      <w:r w:rsidRPr="00FF0D9A">
        <w:rPr>
          <w:rFonts w:hint="eastAsia"/>
          <w:szCs w:val="21"/>
        </w:rPr>
        <w:t>②T</w:t>
      </w:r>
      <w:r w:rsidRPr="00FF0D9A">
        <w:rPr>
          <w:szCs w:val="21"/>
        </w:rPr>
        <w:t>he minor continues to grow steadily under Plaintiff.</w:t>
      </w:r>
    </w:p>
    <w:p w14:paraId="5CA4C1C9" w14:textId="2ABAB507" w:rsidR="00B66612" w:rsidRPr="00FF0D9A" w:rsidRDefault="00B66612" w:rsidP="00FF0D9A">
      <w:pPr>
        <w:ind w:firstLineChars="200" w:firstLine="490"/>
        <w:rPr>
          <w:szCs w:val="21"/>
        </w:rPr>
      </w:pPr>
      <w:r w:rsidRPr="00FF0D9A">
        <w:rPr>
          <w:rFonts w:hint="eastAsia"/>
          <w:szCs w:val="21"/>
        </w:rPr>
        <w:t>③</w:t>
      </w:r>
      <w:r w:rsidRPr="00FF0D9A">
        <w:rPr>
          <w:szCs w:val="21"/>
        </w:rPr>
        <w:t>Future custody plans for the minor</w:t>
      </w:r>
    </w:p>
    <w:p w14:paraId="56760D72" w14:textId="29FFF284" w:rsidR="00B66612" w:rsidRPr="00FF0D9A" w:rsidRDefault="00B66612" w:rsidP="00FF0D9A">
      <w:pPr>
        <w:ind w:firstLineChars="200" w:firstLine="490"/>
        <w:rPr>
          <w:szCs w:val="21"/>
        </w:rPr>
      </w:pPr>
      <w:r w:rsidRPr="00FF0D9A">
        <w:rPr>
          <w:rFonts w:hint="eastAsia"/>
          <w:szCs w:val="21"/>
        </w:rPr>
        <w:t>④</w:t>
      </w:r>
      <w:r w:rsidRPr="00FF0D9A">
        <w:rPr>
          <w:szCs w:val="21"/>
        </w:rPr>
        <w:t>Prove all other plaintiffs' alleged facts.</w:t>
      </w:r>
    </w:p>
    <w:p w14:paraId="239718D7" w14:textId="17559EB7" w:rsidR="00B66612" w:rsidRPr="00FF0D9A" w:rsidRDefault="00B66612" w:rsidP="00FF0D9A">
      <w:pPr>
        <w:ind w:firstLineChars="100" w:firstLine="245"/>
        <w:rPr>
          <w:szCs w:val="21"/>
        </w:rPr>
      </w:pPr>
      <w:r w:rsidRPr="00FF0D9A">
        <w:rPr>
          <w:rFonts w:hint="eastAsia"/>
          <w:szCs w:val="21"/>
        </w:rPr>
        <w:t>(</w:t>
      </w:r>
      <w:proofErr w:type="gramStart"/>
      <w:r w:rsidRPr="00FF0D9A">
        <w:rPr>
          <w:szCs w:val="21"/>
        </w:rPr>
        <w:t>2)Matters</w:t>
      </w:r>
      <w:proofErr w:type="gramEnd"/>
      <w:r w:rsidRPr="00FF0D9A">
        <w:rPr>
          <w:szCs w:val="21"/>
        </w:rPr>
        <w:t xml:space="preserve"> for Examination</w:t>
      </w:r>
    </w:p>
    <w:p w14:paraId="4AB6874E" w14:textId="0FC4BBDF" w:rsidR="00B66612" w:rsidRPr="00FF0D9A" w:rsidRDefault="00B66612" w:rsidP="00FF0D9A">
      <w:pPr>
        <w:ind w:firstLineChars="200" w:firstLine="490"/>
        <w:rPr>
          <w:szCs w:val="21"/>
        </w:rPr>
      </w:pPr>
      <w:r w:rsidRPr="00FF0D9A">
        <w:rPr>
          <w:rFonts w:hint="eastAsia"/>
          <w:szCs w:val="21"/>
        </w:rPr>
        <w:t>①</w:t>
      </w:r>
      <w:r w:rsidRPr="00FF0D9A">
        <w:rPr>
          <w:szCs w:val="21"/>
        </w:rPr>
        <w:t>Plaintiff’s personal history</w:t>
      </w:r>
    </w:p>
    <w:p w14:paraId="2B984471" w14:textId="1CE8F19A" w:rsidR="00B66612" w:rsidRPr="00FF0D9A" w:rsidRDefault="00B66612" w:rsidP="00FF0D9A">
      <w:pPr>
        <w:ind w:firstLineChars="200" w:firstLine="490"/>
        <w:rPr>
          <w:szCs w:val="21"/>
        </w:rPr>
      </w:pPr>
      <w:r w:rsidRPr="00FF0D9A">
        <w:rPr>
          <w:rFonts w:hint="eastAsia"/>
          <w:szCs w:val="21"/>
        </w:rPr>
        <w:t>②C</w:t>
      </w:r>
      <w:r w:rsidRPr="00FF0D9A">
        <w:rPr>
          <w:szCs w:val="21"/>
        </w:rPr>
        <w:t>ircumstances of how Plaintiff and Defendant got married</w:t>
      </w:r>
    </w:p>
    <w:p w14:paraId="5D4CBC6B" w14:textId="26CBACED" w:rsidR="00B66612" w:rsidRPr="00FF0D9A" w:rsidRDefault="00B66612" w:rsidP="00FF0D9A">
      <w:pPr>
        <w:ind w:firstLineChars="200" w:firstLine="490"/>
        <w:rPr>
          <w:szCs w:val="21"/>
        </w:rPr>
      </w:pPr>
      <w:r w:rsidRPr="00FF0D9A">
        <w:rPr>
          <w:rFonts w:hint="eastAsia"/>
          <w:szCs w:val="21"/>
        </w:rPr>
        <w:t>③C</w:t>
      </w:r>
      <w:r w:rsidRPr="00FF0D9A">
        <w:rPr>
          <w:szCs w:val="21"/>
        </w:rPr>
        <w:t>ircumstances of how Plaintiff left home</w:t>
      </w:r>
    </w:p>
    <w:p w14:paraId="5A11C258" w14:textId="6692644E" w:rsidR="00B66612" w:rsidRPr="00FF0D9A" w:rsidRDefault="00B66612" w:rsidP="00FF0D9A">
      <w:pPr>
        <w:ind w:firstLineChars="200" w:firstLine="490"/>
        <w:rPr>
          <w:szCs w:val="21"/>
        </w:rPr>
      </w:pPr>
      <w:r w:rsidRPr="00FF0D9A">
        <w:rPr>
          <w:rFonts w:hint="eastAsia"/>
          <w:szCs w:val="21"/>
        </w:rPr>
        <w:t>④</w:t>
      </w:r>
      <w:r w:rsidRPr="00FF0D9A">
        <w:rPr>
          <w:szCs w:val="21"/>
        </w:rPr>
        <w:t>Current living conditions of Plaintiff and the minor</w:t>
      </w:r>
    </w:p>
    <w:p w14:paraId="010902EF" w14:textId="5DD58394" w:rsidR="00B66612" w:rsidRPr="00FF0D9A" w:rsidRDefault="00B66612" w:rsidP="00FF0D9A">
      <w:pPr>
        <w:ind w:firstLineChars="200" w:firstLine="490"/>
        <w:rPr>
          <w:szCs w:val="21"/>
        </w:rPr>
      </w:pPr>
      <w:r w:rsidRPr="00FF0D9A">
        <w:rPr>
          <w:rFonts w:hint="eastAsia"/>
          <w:szCs w:val="21"/>
        </w:rPr>
        <w:t>⑤</w:t>
      </w:r>
      <w:r w:rsidRPr="00FF0D9A">
        <w:rPr>
          <w:szCs w:val="21"/>
        </w:rPr>
        <w:t>Status of visitation or contact between Defendant and the minor after separation</w:t>
      </w:r>
    </w:p>
    <w:p w14:paraId="2AF97549" w14:textId="413F4924" w:rsidR="00B66612" w:rsidRPr="00FF0D9A" w:rsidRDefault="00B66612" w:rsidP="00FF0D9A">
      <w:pPr>
        <w:ind w:firstLineChars="200" w:firstLine="490"/>
        <w:rPr>
          <w:szCs w:val="21"/>
        </w:rPr>
      </w:pPr>
      <w:r w:rsidRPr="00FF0D9A">
        <w:rPr>
          <w:rFonts w:hint="eastAsia"/>
          <w:szCs w:val="21"/>
        </w:rPr>
        <w:t>⑥</w:t>
      </w:r>
      <w:r w:rsidRPr="00FF0D9A">
        <w:rPr>
          <w:szCs w:val="21"/>
        </w:rPr>
        <w:t>Current status of custody and future custody plans for the minor</w:t>
      </w:r>
    </w:p>
    <w:p w14:paraId="019B9544" w14:textId="503119DD" w:rsidR="00B66612" w:rsidRPr="00FF0D9A" w:rsidRDefault="00B66612" w:rsidP="00FF0D9A">
      <w:pPr>
        <w:ind w:firstLineChars="200" w:firstLine="490"/>
        <w:rPr>
          <w:szCs w:val="21"/>
        </w:rPr>
      </w:pPr>
      <w:r w:rsidRPr="00FF0D9A">
        <w:rPr>
          <w:rFonts w:hint="eastAsia"/>
          <w:szCs w:val="21"/>
        </w:rPr>
        <w:t>⑦O</w:t>
      </w:r>
      <w:r w:rsidRPr="00FF0D9A">
        <w:rPr>
          <w:szCs w:val="21"/>
        </w:rPr>
        <w:t>ther than above, any matters concerned with this case</w:t>
      </w:r>
    </w:p>
    <w:sectPr w:rsidR="00B66612" w:rsidRPr="00FF0D9A" w:rsidSect="00FF0D9A">
      <w:pgSz w:w="11906" w:h="16838" w:code="9"/>
      <w:pgMar w:top="1985" w:right="1134" w:bottom="1701" w:left="1701" w:header="851" w:footer="992" w:gutter="0"/>
      <w:cols w:space="425"/>
      <w:docGrid w:type="linesAndChars" w:linePitch="438" w:charSpace="720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defaultTabStop w:val="840"/>
  <w:drawingGridHorizontalSpacing w:val="245"/>
  <w:drawingGridVerticalSpacing w:val="219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wNLcwMzc1NDAxtzBQ0lEKTi0uzszPAykwqgUAnxjonCwAAAA="/>
  </w:docVars>
  <w:rsids>
    <w:rsidRoot w:val="00B66612"/>
    <w:rsid w:val="001351E3"/>
    <w:rsid w:val="00901908"/>
    <w:rsid w:val="00B66612"/>
    <w:rsid w:val="00CC1265"/>
    <w:rsid w:val="00FF0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4C984D6"/>
  <w15:chartTrackingRefBased/>
  <w15:docId w15:val="{915009F4-F050-4680-AA73-D1D2D13C4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49</Words>
  <Characters>852</Characters>
  <Application>Microsoft Office Word</Application>
  <DocSecurity>0</DocSecurity>
  <Lines>7</Lines>
  <Paragraphs>1</Paragraphs>
  <ScaleCrop>false</ScaleCrop>
  <Company/>
  <LinksUpToDate>false</LinksUpToDate>
  <CharactersWithSpaces>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shiko ogushi</dc:creator>
  <cp:keywords/>
  <dc:description/>
  <cp:lastModifiedBy>yoshiko ogushi</cp:lastModifiedBy>
  <cp:revision>4</cp:revision>
  <dcterms:created xsi:type="dcterms:W3CDTF">2020-11-05T02:44:00Z</dcterms:created>
  <dcterms:modified xsi:type="dcterms:W3CDTF">2020-11-06T00:14:00Z</dcterms:modified>
</cp:coreProperties>
</file>